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B5050" w:rsidRPr="0041399E" w:rsidRDefault="00936F05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 w:rsidRPr="0041399E">
        <w:rPr>
          <w:rFonts w:ascii="Times New Roman" w:hAnsi="Times New Roman"/>
          <w:noProof/>
        </w:rPr>
        <w:drawing>
          <wp:anchor distT="0" distB="0" distL="114300" distR="114300" simplePos="0" relativeHeight="251657728" behindDoc="1" locked="0" layoutInCell="1" allowOverlap="1">
            <wp:simplePos x="0" y="0"/>
            <wp:positionH relativeFrom="column">
              <wp:posOffset>-159385</wp:posOffset>
            </wp:positionH>
            <wp:positionV relativeFrom="paragraph">
              <wp:posOffset>-234315</wp:posOffset>
            </wp:positionV>
            <wp:extent cx="1733550" cy="1733550"/>
            <wp:effectExtent l="0" t="0" r="0" b="0"/>
            <wp:wrapSquare wrapText="bothSides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 r:link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173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B5050" w:rsidRPr="0041399E">
        <w:rPr>
          <w:rFonts w:ascii="Times New Roman" w:hAnsi="Times New Roman"/>
          <w:sz w:val="20"/>
          <w:szCs w:val="28"/>
        </w:rPr>
        <w:t xml:space="preserve"> </w:t>
      </w:r>
      <w:r w:rsidR="008B5050" w:rsidRPr="0041399E">
        <w:rPr>
          <w:rFonts w:ascii="Times New Roman" w:hAnsi="Times New Roman"/>
          <w:sz w:val="28"/>
          <w:szCs w:val="28"/>
        </w:rPr>
        <w:t>МІНІСТЕРСТВО ОСВІТИ I НАУКИ УКРАЇНИ</w:t>
      </w:r>
    </w:p>
    <w:p w:rsidR="008B5050" w:rsidRPr="0041399E" w:rsidRDefault="008B5050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 w:rsidRPr="0041399E">
        <w:rPr>
          <w:rFonts w:ascii="Times New Roman" w:hAnsi="Times New Roman"/>
          <w:sz w:val="28"/>
          <w:szCs w:val="28"/>
        </w:rPr>
        <w:t>НАЦІОНАЛЬНИЙ ТЕХНІЧНИЙ УНІВЕРСИТЕТ УКРАЇНИ</w:t>
      </w:r>
    </w:p>
    <w:p w:rsidR="008B5050" w:rsidRPr="0041399E" w:rsidRDefault="008B5050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 w:rsidRPr="0041399E">
        <w:rPr>
          <w:rFonts w:ascii="Times New Roman" w:hAnsi="Times New Roman"/>
          <w:sz w:val="28"/>
          <w:szCs w:val="28"/>
        </w:rPr>
        <w:t xml:space="preserve">«КИЇВСЬКИЙ ПОЛІТЕХНІЧНИЙ ІНСТИТУТ </w:t>
      </w:r>
      <w:r w:rsidRPr="0041399E">
        <w:rPr>
          <w:rFonts w:ascii="Times New Roman" w:hAnsi="Times New Roman"/>
          <w:sz w:val="28"/>
          <w:szCs w:val="28"/>
          <w:lang w:val="uk-UA"/>
        </w:rPr>
        <w:br/>
        <w:t>І</w:t>
      </w:r>
      <w:r w:rsidRPr="0041399E">
        <w:rPr>
          <w:rFonts w:ascii="Times New Roman" w:hAnsi="Times New Roman"/>
          <w:sz w:val="28"/>
          <w:szCs w:val="28"/>
        </w:rPr>
        <w:t>МЕНІ ІГОРЯ СІКОРСЬКОГО»</w:t>
      </w:r>
    </w:p>
    <w:p w:rsidR="008B5050" w:rsidRPr="0041399E" w:rsidRDefault="008B5050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 w:rsidRPr="0041399E">
        <w:rPr>
          <w:rFonts w:ascii="Times New Roman" w:hAnsi="Times New Roman"/>
          <w:sz w:val="28"/>
          <w:szCs w:val="28"/>
        </w:rPr>
        <w:t>ФАКУЛЬТЕТ БІОМЕДИЧНОЇ ІНЖЕНЕРІЇ</w:t>
      </w:r>
    </w:p>
    <w:p w:rsidR="008B5050" w:rsidRPr="0041399E" w:rsidRDefault="008B5050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  <w:r w:rsidRPr="0041399E">
        <w:rPr>
          <w:rFonts w:ascii="Times New Roman" w:hAnsi="Times New Roman"/>
          <w:sz w:val="28"/>
          <w:szCs w:val="28"/>
        </w:rPr>
        <w:t>КАФЕДРА БІОМЕДИЧНОЇ КІБЕРНЕТИКИ</w:t>
      </w:r>
    </w:p>
    <w:p w:rsidR="008B5050" w:rsidRPr="0041399E" w:rsidRDefault="008B5050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F66F86" w:rsidRPr="0041399E" w:rsidRDefault="00F66F86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F66F86" w:rsidRPr="0041399E" w:rsidRDefault="00F66F86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9A321D" w:rsidRPr="0041399E" w:rsidRDefault="009A321D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DC487B" w:rsidRDefault="00D10471" w:rsidP="00875B45">
      <w:pPr>
        <w:spacing w:after="0" w:line="240" w:lineRule="auto"/>
        <w:ind w:left="1134"/>
        <w:jc w:val="center"/>
        <w:rPr>
          <w:rFonts w:ascii="Times New Roman" w:hAnsi="Times New Roman"/>
          <w:b/>
          <w:sz w:val="40"/>
          <w:szCs w:val="28"/>
          <w:lang w:val="en-US"/>
        </w:rPr>
      </w:pPr>
      <w:r w:rsidRPr="0041399E">
        <w:rPr>
          <w:rFonts w:ascii="Times New Roman" w:hAnsi="Times New Roman"/>
          <w:b/>
          <w:sz w:val="40"/>
          <w:szCs w:val="28"/>
          <w:lang w:val="uk-UA"/>
        </w:rPr>
        <w:t xml:space="preserve">Комп’ютерний практикум </w:t>
      </w:r>
      <w:r w:rsidR="003E25AE" w:rsidRPr="0041399E">
        <w:rPr>
          <w:rFonts w:ascii="Times New Roman" w:hAnsi="Times New Roman"/>
          <w:b/>
          <w:sz w:val="40"/>
          <w:szCs w:val="28"/>
          <w:lang w:val="uk-UA"/>
        </w:rPr>
        <w:t>№</w:t>
      </w:r>
      <w:r w:rsidR="00DC487B">
        <w:rPr>
          <w:rFonts w:ascii="Times New Roman" w:hAnsi="Times New Roman"/>
          <w:b/>
          <w:sz w:val="40"/>
          <w:szCs w:val="28"/>
          <w:lang w:val="en-US"/>
        </w:rPr>
        <w:t>7</w:t>
      </w:r>
    </w:p>
    <w:p w:rsidR="003E25AE" w:rsidRPr="0041399E" w:rsidRDefault="003E25AE" w:rsidP="00875B45">
      <w:pPr>
        <w:spacing w:after="0" w:line="240" w:lineRule="auto"/>
        <w:ind w:left="1134"/>
        <w:jc w:val="center"/>
        <w:rPr>
          <w:rFonts w:ascii="Times New Roman" w:hAnsi="Times New Roman"/>
          <w:sz w:val="32"/>
          <w:szCs w:val="28"/>
          <w:lang w:val="uk-UA"/>
        </w:rPr>
      </w:pPr>
      <w:r w:rsidRPr="0041399E">
        <w:rPr>
          <w:rFonts w:ascii="Times New Roman" w:hAnsi="Times New Roman"/>
          <w:sz w:val="32"/>
          <w:szCs w:val="28"/>
          <w:lang w:val="uk-UA"/>
        </w:rPr>
        <w:t>з дисципліни «</w:t>
      </w:r>
      <w:r w:rsidR="009F59BE" w:rsidRPr="0041399E">
        <w:rPr>
          <w:rFonts w:ascii="Times New Roman" w:hAnsi="Times New Roman"/>
          <w:sz w:val="32"/>
          <w:szCs w:val="28"/>
          <w:lang w:val="uk-UA"/>
        </w:rPr>
        <w:t>Веб-технології та веб-дизайн-1</w:t>
      </w:r>
      <w:r w:rsidRPr="0041399E">
        <w:rPr>
          <w:rFonts w:ascii="Times New Roman" w:hAnsi="Times New Roman"/>
          <w:sz w:val="32"/>
          <w:szCs w:val="28"/>
          <w:lang w:val="uk-UA"/>
        </w:rPr>
        <w:t>»</w:t>
      </w:r>
    </w:p>
    <w:p w:rsidR="00E137AE" w:rsidRPr="0041399E" w:rsidRDefault="00E137AE" w:rsidP="00875B45">
      <w:pPr>
        <w:spacing w:after="0" w:line="240" w:lineRule="auto"/>
        <w:ind w:left="1134"/>
        <w:jc w:val="center"/>
        <w:rPr>
          <w:rFonts w:ascii="Times New Roman" w:hAnsi="Times New Roman"/>
          <w:sz w:val="32"/>
          <w:szCs w:val="28"/>
          <w:lang w:val="uk-UA"/>
        </w:rPr>
      </w:pPr>
    </w:p>
    <w:p w:rsidR="009A321D" w:rsidRPr="0041399E" w:rsidRDefault="009A321D" w:rsidP="00875B45">
      <w:pPr>
        <w:spacing w:after="0" w:line="240" w:lineRule="auto"/>
        <w:ind w:left="1134"/>
        <w:rPr>
          <w:rFonts w:ascii="Times New Roman" w:hAnsi="Times New Roman"/>
          <w:sz w:val="28"/>
          <w:szCs w:val="28"/>
          <w:lang w:val="uk-UA"/>
        </w:rPr>
      </w:pPr>
    </w:p>
    <w:p w:rsidR="00DC53DC" w:rsidRPr="0041399E" w:rsidRDefault="00DC53DC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9A321D" w:rsidRPr="0041399E" w:rsidRDefault="009A321D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875B45">
      <w:pPr>
        <w:spacing w:after="0" w:line="240" w:lineRule="auto"/>
        <w:ind w:left="6237"/>
        <w:rPr>
          <w:rFonts w:ascii="Times New Roman" w:hAnsi="Times New Roman"/>
          <w:b/>
          <w:sz w:val="28"/>
          <w:szCs w:val="28"/>
          <w:lang w:val="uk-UA"/>
        </w:rPr>
      </w:pPr>
      <w:r w:rsidRPr="0041399E">
        <w:rPr>
          <w:rFonts w:ascii="Times New Roman" w:hAnsi="Times New Roman"/>
          <w:b/>
          <w:sz w:val="28"/>
          <w:szCs w:val="28"/>
          <w:lang w:val="uk-UA"/>
        </w:rPr>
        <w:t>Викона</w:t>
      </w:r>
      <w:r w:rsidR="00DC53DC" w:rsidRPr="0041399E">
        <w:rPr>
          <w:rFonts w:ascii="Times New Roman" w:hAnsi="Times New Roman"/>
          <w:b/>
          <w:sz w:val="28"/>
          <w:szCs w:val="28"/>
          <w:lang w:val="uk-UA"/>
        </w:rPr>
        <w:t>в</w:t>
      </w:r>
      <w:r w:rsidRPr="0041399E">
        <w:rPr>
          <w:rFonts w:ascii="Times New Roman" w:hAnsi="Times New Roman"/>
          <w:b/>
          <w:sz w:val="28"/>
          <w:szCs w:val="28"/>
          <w:lang w:val="uk-UA"/>
        </w:rPr>
        <w:t>:</w:t>
      </w:r>
    </w:p>
    <w:p w:rsidR="00DC53DC" w:rsidRPr="0041399E" w:rsidRDefault="00DC53DC" w:rsidP="00875B45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  <w:r w:rsidRPr="0041399E">
        <w:rPr>
          <w:rFonts w:ascii="Times New Roman" w:hAnsi="Times New Roman"/>
          <w:sz w:val="28"/>
          <w:szCs w:val="28"/>
          <w:lang w:val="uk-UA"/>
        </w:rPr>
        <w:t xml:space="preserve">студент гр. </w:t>
      </w:r>
      <w:r w:rsidR="00F66F86" w:rsidRPr="0041399E">
        <w:rPr>
          <w:rFonts w:ascii="Times New Roman" w:hAnsi="Times New Roman"/>
          <w:sz w:val="28"/>
          <w:szCs w:val="28"/>
          <w:lang w:val="uk-UA"/>
        </w:rPr>
        <w:t>Б</w:t>
      </w:r>
      <w:r w:rsidR="001151C0" w:rsidRPr="0041399E">
        <w:rPr>
          <w:rFonts w:ascii="Times New Roman" w:hAnsi="Times New Roman"/>
          <w:sz w:val="28"/>
          <w:szCs w:val="28"/>
          <w:lang w:val="uk-UA"/>
        </w:rPr>
        <w:t>С</w:t>
      </w:r>
      <w:r w:rsidRPr="0041399E">
        <w:rPr>
          <w:rFonts w:ascii="Times New Roman" w:hAnsi="Times New Roman"/>
          <w:sz w:val="28"/>
          <w:szCs w:val="28"/>
          <w:lang w:val="uk-UA"/>
        </w:rPr>
        <w:t>-</w:t>
      </w:r>
      <w:r w:rsidR="00F36D99" w:rsidRPr="0041399E">
        <w:rPr>
          <w:rFonts w:ascii="Times New Roman" w:hAnsi="Times New Roman"/>
          <w:sz w:val="28"/>
          <w:szCs w:val="28"/>
        </w:rPr>
        <w:t>8</w:t>
      </w:r>
      <w:r w:rsidRPr="0041399E">
        <w:rPr>
          <w:rFonts w:ascii="Times New Roman" w:hAnsi="Times New Roman"/>
          <w:sz w:val="28"/>
          <w:szCs w:val="28"/>
          <w:lang w:val="uk-UA"/>
        </w:rPr>
        <w:t>1</w:t>
      </w:r>
    </w:p>
    <w:p w:rsidR="003E25AE" w:rsidRPr="0041399E" w:rsidRDefault="00164233" w:rsidP="00875B45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  <w:r w:rsidRPr="0041399E">
        <w:rPr>
          <w:rFonts w:ascii="Times New Roman" w:hAnsi="Times New Roman"/>
          <w:sz w:val="28"/>
          <w:szCs w:val="28"/>
          <w:lang w:val="uk-UA"/>
        </w:rPr>
        <w:t>Алфьоров А. І.</w:t>
      </w:r>
    </w:p>
    <w:p w:rsidR="003E25AE" w:rsidRPr="0041399E" w:rsidRDefault="003E25AE" w:rsidP="00875B45">
      <w:pPr>
        <w:spacing w:after="0" w:line="240" w:lineRule="auto"/>
        <w:ind w:left="6237"/>
        <w:rPr>
          <w:rFonts w:ascii="Times New Roman" w:hAnsi="Times New Roman"/>
          <w:b/>
          <w:sz w:val="28"/>
          <w:szCs w:val="28"/>
          <w:lang w:val="uk-UA"/>
        </w:rPr>
      </w:pPr>
      <w:r w:rsidRPr="0041399E">
        <w:rPr>
          <w:rFonts w:ascii="Times New Roman" w:hAnsi="Times New Roman"/>
          <w:b/>
          <w:sz w:val="28"/>
          <w:szCs w:val="28"/>
          <w:lang w:val="uk-UA"/>
        </w:rPr>
        <w:t>Перевіри</w:t>
      </w:r>
      <w:r w:rsidR="00DC53DC" w:rsidRPr="0041399E">
        <w:rPr>
          <w:rFonts w:ascii="Times New Roman" w:hAnsi="Times New Roman"/>
          <w:b/>
          <w:sz w:val="28"/>
          <w:szCs w:val="28"/>
          <w:lang w:val="uk-UA"/>
        </w:rPr>
        <w:t>в</w:t>
      </w:r>
      <w:r w:rsidRPr="0041399E">
        <w:rPr>
          <w:rFonts w:ascii="Times New Roman" w:hAnsi="Times New Roman"/>
          <w:b/>
          <w:sz w:val="28"/>
          <w:szCs w:val="28"/>
          <w:lang w:val="uk-UA"/>
        </w:rPr>
        <w:t>:</w:t>
      </w:r>
    </w:p>
    <w:p w:rsidR="003E25AE" w:rsidRPr="0041399E" w:rsidRDefault="00474240" w:rsidP="00875B45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  <w:r w:rsidRPr="0041399E">
        <w:rPr>
          <w:rFonts w:ascii="Times New Roman" w:hAnsi="Times New Roman"/>
          <w:sz w:val="28"/>
          <w:szCs w:val="28"/>
          <w:lang w:val="uk-UA"/>
        </w:rPr>
        <w:t>ас.</w:t>
      </w:r>
      <w:r w:rsidR="0076763C" w:rsidRPr="0041399E">
        <w:rPr>
          <w:rFonts w:ascii="Times New Roman" w:hAnsi="Times New Roman"/>
          <w:sz w:val="28"/>
          <w:szCs w:val="28"/>
        </w:rPr>
        <w:t xml:space="preserve"> </w:t>
      </w:r>
      <w:r w:rsidR="0076763C" w:rsidRPr="0041399E">
        <w:rPr>
          <w:rFonts w:ascii="Times New Roman" w:hAnsi="Times New Roman"/>
          <w:sz w:val="28"/>
          <w:szCs w:val="28"/>
          <w:lang w:val="uk-UA"/>
        </w:rPr>
        <w:t>каф. БМК</w:t>
      </w:r>
      <w:r w:rsidRPr="0041399E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9F59BE" w:rsidRPr="0041399E">
        <w:rPr>
          <w:rFonts w:ascii="Times New Roman" w:hAnsi="Times New Roman"/>
          <w:sz w:val="28"/>
          <w:szCs w:val="28"/>
          <w:lang w:val="uk-UA"/>
        </w:rPr>
        <w:t>Матвійчук О. В.</w:t>
      </w:r>
    </w:p>
    <w:p w:rsidR="00DC53DC" w:rsidRPr="0041399E" w:rsidRDefault="00DC53DC" w:rsidP="00875B45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</w:p>
    <w:p w:rsidR="00931C38" w:rsidRPr="0041399E" w:rsidRDefault="00931C38" w:rsidP="00875B45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</w:p>
    <w:p w:rsidR="00931C38" w:rsidRPr="0041399E" w:rsidRDefault="00931C38" w:rsidP="00875B45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</w:p>
    <w:p w:rsidR="00931C38" w:rsidRPr="0041399E" w:rsidRDefault="00931C38" w:rsidP="00875B45">
      <w:pPr>
        <w:spacing w:after="0" w:line="240" w:lineRule="auto"/>
        <w:ind w:left="6237" w:right="-425"/>
        <w:rPr>
          <w:rFonts w:ascii="Times New Roman" w:hAnsi="Times New Roman"/>
          <w:sz w:val="28"/>
          <w:szCs w:val="28"/>
          <w:lang w:val="uk-UA"/>
        </w:rPr>
      </w:pPr>
      <w:r w:rsidRPr="0041399E">
        <w:rPr>
          <w:rFonts w:ascii="Times New Roman" w:hAnsi="Times New Roman"/>
          <w:sz w:val="28"/>
          <w:szCs w:val="28"/>
          <w:lang w:val="uk-UA"/>
        </w:rPr>
        <w:t xml:space="preserve">Зараховано від </w:t>
      </w:r>
      <w:r w:rsidR="001151C0" w:rsidRPr="0041399E">
        <w:rPr>
          <w:rFonts w:ascii="Times New Roman" w:hAnsi="Times New Roman"/>
          <w:sz w:val="28"/>
          <w:szCs w:val="28"/>
        </w:rPr>
        <w:t>_</w:t>
      </w:r>
      <w:r w:rsidRPr="0041399E">
        <w:rPr>
          <w:rFonts w:ascii="Times New Roman" w:hAnsi="Times New Roman"/>
          <w:sz w:val="28"/>
          <w:szCs w:val="28"/>
          <w:lang w:val="uk-UA"/>
        </w:rPr>
        <w:t>__.</w:t>
      </w:r>
      <w:r w:rsidR="001151C0" w:rsidRPr="0041399E">
        <w:rPr>
          <w:rFonts w:ascii="Times New Roman" w:hAnsi="Times New Roman"/>
          <w:sz w:val="28"/>
          <w:szCs w:val="28"/>
        </w:rPr>
        <w:t>_</w:t>
      </w:r>
      <w:r w:rsidRPr="0041399E">
        <w:rPr>
          <w:rFonts w:ascii="Times New Roman" w:hAnsi="Times New Roman"/>
          <w:sz w:val="28"/>
          <w:szCs w:val="28"/>
          <w:lang w:val="uk-UA"/>
        </w:rPr>
        <w:t>__.</w:t>
      </w:r>
      <w:r w:rsidR="001151C0" w:rsidRPr="0041399E">
        <w:rPr>
          <w:rFonts w:ascii="Times New Roman" w:hAnsi="Times New Roman"/>
          <w:sz w:val="28"/>
          <w:szCs w:val="28"/>
        </w:rPr>
        <w:t>___</w:t>
      </w:r>
      <w:r w:rsidRPr="0041399E">
        <w:rPr>
          <w:rFonts w:ascii="Times New Roman" w:hAnsi="Times New Roman"/>
          <w:sz w:val="28"/>
          <w:szCs w:val="28"/>
          <w:lang w:val="uk-UA"/>
        </w:rPr>
        <w:t>____</w:t>
      </w:r>
    </w:p>
    <w:p w:rsidR="00931C38" w:rsidRPr="0041399E" w:rsidRDefault="00931C38" w:rsidP="00875B45">
      <w:pPr>
        <w:spacing w:after="0" w:line="240" w:lineRule="auto"/>
        <w:ind w:left="6237" w:right="-425"/>
        <w:rPr>
          <w:rFonts w:ascii="Times New Roman" w:hAnsi="Times New Roman"/>
          <w:sz w:val="28"/>
          <w:szCs w:val="28"/>
          <w:lang w:val="uk-UA"/>
        </w:rPr>
      </w:pPr>
    </w:p>
    <w:p w:rsidR="00931C38" w:rsidRPr="0041399E" w:rsidRDefault="00931C38" w:rsidP="00875B45">
      <w:pPr>
        <w:spacing w:after="0" w:line="240" w:lineRule="auto"/>
        <w:ind w:left="6237" w:right="-425"/>
        <w:rPr>
          <w:rFonts w:ascii="Times New Roman" w:hAnsi="Times New Roman"/>
          <w:sz w:val="28"/>
          <w:szCs w:val="28"/>
        </w:rPr>
      </w:pPr>
      <w:r w:rsidRPr="0041399E">
        <w:rPr>
          <w:rFonts w:ascii="Times New Roman" w:hAnsi="Times New Roman"/>
          <w:sz w:val="28"/>
          <w:szCs w:val="28"/>
          <w:lang w:val="uk-UA"/>
        </w:rPr>
        <w:t>______________________</w:t>
      </w:r>
      <w:r w:rsidR="001151C0" w:rsidRPr="0041399E">
        <w:rPr>
          <w:rFonts w:ascii="Times New Roman" w:hAnsi="Times New Roman"/>
          <w:sz w:val="28"/>
          <w:szCs w:val="28"/>
        </w:rPr>
        <w:t>_____</w:t>
      </w:r>
    </w:p>
    <w:p w:rsidR="00931C38" w:rsidRPr="0041399E" w:rsidRDefault="00931C38" w:rsidP="00875B45">
      <w:pPr>
        <w:spacing w:after="0" w:line="240" w:lineRule="auto"/>
        <w:ind w:left="6237" w:right="-425"/>
        <w:rPr>
          <w:rFonts w:ascii="Times New Roman" w:hAnsi="Times New Roman"/>
          <w:sz w:val="16"/>
          <w:szCs w:val="16"/>
          <w:lang w:val="uk-UA"/>
        </w:rPr>
      </w:pPr>
      <w:r w:rsidRPr="0041399E">
        <w:rPr>
          <w:rFonts w:ascii="Times New Roman" w:hAnsi="Times New Roman"/>
          <w:sz w:val="16"/>
          <w:szCs w:val="16"/>
          <w:lang w:val="uk-UA"/>
        </w:rPr>
        <w:t xml:space="preserve">                      (підпис викладача)</w:t>
      </w:r>
    </w:p>
    <w:p w:rsidR="00E137AE" w:rsidRPr="0041399E" w:rsidRDefault="00E137AE" w:rsidP="00875B45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:rsidR="00931C38" w:rsidRPr="0041399E" w:rsidRDefault="00931C38" w:rsidP="00875B45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:rsidR="00DC53DC" w:rsidRPr="0041399E" w:rsidRDefault="00DC53DC" w:rsidP="00875B45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:rsidR="00164233" w:rsidRPr="0041399E" w:rsidRDefault="00164233" w:rsidP="00875B45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:rsidR="00164233" w:rsidRPr="0041399E" w:rsidRDefault="00164233" w:rsidP="00875B45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:rsidR="00164233" w:rsidRPr="0041399E" w:rsidRDefault="00164233" w:rsidP="00875B45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:rsidR="00DC53DC" w:rsidRPr="0041399E" w:rsidRDefault="00DC53DC" w:rsidP="00875B45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:rsidR="00164233" w:rsidRPr="0041399E" w:rsidRDefault="003E25AE" w:rsidP="00875B45">
      <w:pPr>
        <w:spacing w:after="0"/>
        <w:jc w:val="center"/>
        <w:rPr>
          <w:rFonts w:ascii="Times New Roman" w:hAnsi="Times New Roman"/>
          <w:sz w:val="32"/>
          <w:szCs w:val="28"/>
          <w:lang w:val="en-US"/>
        </w:rPr>
      </w:pPr>
      <w:r w:rsidRPr="0041399E">
        <w:rPr>
          <w:rFonts w:ascii="Times New Roman" w:hAnsi="Times New Roman"/>
          <w:sz w:val="32"/>
          <w:szCs w:val="28"/>
        </w:rPr>
        <w:t>К</w:t>
      </w:r>
      <w:proofErr w:type="spellStart"/>
      <w:r w:rsidR="00E137AE" w:rsidRPr="0041399E">
        <w:rPr>
          <w:rFonts w:ascii="Times New Roman" w:hAnsi="Times New Roman"/>
          <w:sz w:val="32"/>
          <w:szCs w:val="28"/>
          <w:lang w:val="uk-UA"/>
        </w:rPr>
        <w:t>иїв</w:t>
      </w:r>
      <w:proofErr w:type="spellEnd"/>
      <w:r w:rsidRPr="0041399E">
        <w:rPr>
          <w:rFonts w:ascii="Times New Roman" w:hAnsi="Times New Roman"/>
          <w:sz w:val="32"/>
          <w:szCs w:val="28"/>
        </w:rPr>
        <w:t>-20</w:t>
      </w:r>
      <w:r w:rsidR="009F59BE" w:rsidRPr="0041399E">
        <w:rPr>
          <w:rFonts w:ascii="Times New Roman" w:hAnsi="Times New Roman"/>
          <w:sz w:val="32"/>
          <w:szCs w:val="28"/>
          <w:lang w:val="en-US"/>
        </w:rPr>
        <w:t>20</w:t>
      </w:r>
      <w:r w:rsidR="00164233" w:rsidRPr="0041399E">
        <w:rPr>
          <w:rFonts w:ascii="Times New Roman" w:hAnsi="Times New Roman"/>
          <w:sz w:val="32"/>
          <w:szCs w:val="28"/>
          <w:lang w:val="en-US"/>
        </w:rPr>
        <w:br w:type="page"/>
      </w:r>
    </w:p>
    <w:p w:rsidR="00397A00" w:rsidRDefault="00397A00" w:rsidP="00875B45">
      <w:pPr>
        <w:pStyle w:val="a3"/>
        <w:shd w:val="clear" w:color="auto" w:fill="FFFFFF"/>
        <w:spacing w:before="0" w:beforeAutospacing="0" w:after="0" w:afterAutospacing="0"/>
        <w:jc w:val="center"/>
        <w:rPr>
          <w:b/>
          <w:color w:val="222222"/>
          <w:sz w:val="28"/>
          <w:lang w:val="uk-UA"/>
        </w:rPr>
      </w:pPr>
      <w:hyperlink r:id="rId8" w:history="1">
        <w:r w:rsidRPr="00397A00">
          <w:rPr>
            <w:rStyle w:val="a4"/>
            <w:b/>
            <w:sz w:val="28"/>
            <w:lang w:val="uk-UA"/>
          </w:rPr>
          <w:t>переглянути лабораторну</w:t>
        </w:r>
      </w:hyperlink>
      <w:bookmarkStart w:id="0" w:name="_GoBack"/>
      <w:bookmarkEnd w:id="0"/>
    </w:p>
    <w:p w:rsidR="0041399E" w:rsidRDefault="0041399E" w:rsidP="00875B45">
      <w:pPr>
        <w:pStyle w:val="a3"/>
        <w:shd w:val="clear" w:color="auto" w:fill="FFFFFF"/>
        <w:spacing w:before="0" w:beforeAutospacing="0" w:after="0" w:afterAutospacing="0"/>
        <w:jc w:val="center"/>
        <w:rPr>
          <w:b/>
          <w:color w:val="222222"/>
          <w:sz w:val="28"/>
          <w:lang w:val="uk-UA"/>
        </w:rPr>
      </w:pPr>
      <w:r w:rsidRPr="0041399E">
        <w:rPr>
          <w:b/>
          <w:color w:val="222222"/>
          <w:sz w:val="28"/>
          <w:lang w:val="uk-UA"/>
        </w:rPr>
        <w:t>Код</w:t>
      </w:r>
    </w:p>
    <w:p w:rsidR="00875B45" w:rsidRDefault="00875B45" w:rsidP="00875B45">
      <w:pPr>
        <w:pStyle w:val="a3"/>
        <w:shd w:val="clear" w:color="auto" w:fill="FFFFFF"/>
        <w:spacing w:before="0" w:beforeAutospacing="0" w:after="0" w:afterAutospacing="0"/>
        <w:jc w:val="center"/>
        <w:rPr>
          <w:rFonts w:ascii="Courier New" w:hAnsi="Courier New" w:cs="Courier New"/>
          <w:color w:val="222222"/>
          <w:sz w:val="20"/>
          <w:szCs w:val="20"/>
          <w:lang w:val="uk-UA"/>
        </w:rPr>
      </w:pPr>
    </w:p>
    <w:p w:rsid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>
        <w:rPr>
          <w:rFonts w:ascii="Courier New" w:hAnsi="Courier New" w:cs="Courier New"/>
          <w:color w:val="222222"/>
          <w:sz w:val="20"/>
          <w:szCs w:val="20"/>
          <w:lang w:val="en-US"/>
        </w:rPr>
        <w:t>index.html</w:t>
      </w:r>
    </w:p>
    <w:p w:rsid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>
        <w:rPr>
          <w:rFonts w:ascii="Courier New" w:hAnsi="Courier New" w:cs="Courier New"/>
          <w:color w:val="222222"/>
          <w:sz w:val="20"/>
          <w:szCs w:val="20"/>
          <w:lang w:val="en-US"/>
        </w:rPr>
        <w:t>----------------------------------------------------------------------------------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&lt;!DOCTYPE html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&lt;html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&lt;head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meta charset="UTF-8"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title&gt;lab_07&lt;/title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&lt;link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rel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="stylesheet"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href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="style.css"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script type="text/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javascript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"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src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="script.js" defer&gt;&lt;/script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&lt;/head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&lt;body class="body-classic"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div class="header"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div class="oud"&gt;OUD&lt;/div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&lt;a class="menu-link"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href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="#overview"&gt;OVERVIEW&lt;/a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&lt;a class="menu-link"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href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="#details"&gt;DETAILS&lt;/a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&lt;a class="menu-link"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href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="#price"&gt;PRICE&lt;/a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&lt;!--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</w:t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div class="menu-button"&gt;≡&lt;/div&gt; --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div class="h-text"&gt;</w:t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div class="h-text-1"&gt;ARE YOU READY FOR&lt;/div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div class="h-text-2"&gt;TEST DRIVE&lt;/div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&lt;a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href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="#comments"&gt;&lt;div class="button"&gt;GO DRIVE&lt;/div&gt;&lt;/a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/div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/div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a name="overview"&gt;&lt;/a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div class="bg1"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div class="z-t-block"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div class="num"&gt;01&lt;/div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div class="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zagolovok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"&gt;OVERVIEW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div class="z-line"&gt;_&lt;/div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/div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div class="block-text"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Lorem ipsum dolor sit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amet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,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consectetur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adipiscing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elit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.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Prant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ehicula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pharetra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nunc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,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eget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enenatis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ex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facilisis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non.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Sedae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placerat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molestie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turpis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ac pharetra.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Phasellus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in dui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lobortis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,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dapibus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nibh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at,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condimentum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lorem. Sed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leo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tortor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, convallis in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tortor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at, vestibulum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malesuada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ipsum. Nam sit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amet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is a cursus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est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,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eu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finibus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dolor.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Nullam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gravida vel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eros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a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iverra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. Nam a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sapien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gravida,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iaculis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neque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sit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amet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,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dapibus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nibh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.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Aliquam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mollis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faucibus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iverra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. Integer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tempor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aliquam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risus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condimentum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dapibus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.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Nullam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auctor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risus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in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erat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mattis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, ac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pretium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sem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euismod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.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Interdum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et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malesuada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fames ac ante ipsum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primis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in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faucibus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.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/div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/div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/div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div class="CTA"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div class="h-text"&gt;</w:t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div class="h-text-1"&gt;ONLY THIS MONTH&lt;/div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div class="h-text-2"&gt;20% OFF&lt;/div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&lt;a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href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="#comments"&gt;&lt;div class="button"&gt;BUY NOW&lt;/div&gt;&lt;/a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/div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/div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a name="details"&gt;&lt;/a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div class="bg2"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div class="z-t-block"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div class="num"&gt;02&lt;/div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div class="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zagolovok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"&gt;DETAILS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div class="z-line"&gt;_&lt;/div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lastRenderedPageBreak/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/div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div class="block-text"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Lorem ipsum dolor sit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amet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,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consectetur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adipiscing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elit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.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Prant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ehicula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pharetra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nunc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,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eget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enenatis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ex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facilisis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non.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Sedae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placerat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molestie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turpis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ac pharetra.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Phasellus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in dui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lobortis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,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dapibus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nibh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at,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condimentum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lorem.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/div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/div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div class="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car_img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"&gt;&lt;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img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src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="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imgs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/02_car_front.png"&gt;&lt;/div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div class="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car_img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"&gt;&lt;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img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src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="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imgs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/02_car_back.png"&gt;&lt;/div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&lt;div class="bg2-last-text"&gt;CHECK OUD H7 &lt;a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href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="#comments"&gt;&lt;font color="#ea0d60"&gt; FULL SPECIFICATIONS&lt;/font&gt;&lt;/a&gt;&lt;/div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/div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a name="price"&gt;&lt;/a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div class="bg3"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div class="z-t-block"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div class="num"&gt;03&lt;/div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div class="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zagolovok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"&gt;PRICE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div class="z-line"&gt;_&lt;/div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/div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div class="h-text"&gt;</w:t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div class="h-text-1"&gt;OUD H7&lt;/div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div class="h-text-2"&gt;STARTING FROM&lt;/div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div class="price"&gt;$11720&lt;/div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&lt;a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href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="#comments"&gt;&lt;div class="button"&gt;REQUEST A CALL&lt;/div&gt;&lt;/a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/div&gt;&lt;/div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/div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a name="comments"&gt;&lt;/a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div class="comment-out-div"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div class="comments" id="comments"&gt;&lt;/div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/div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div class="add-comment" id="add-comment"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div class="form"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textarea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id="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textarea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" placeholder="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Текст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коментаря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"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onkeyup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="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add_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text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);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save_val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(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this.id,this.value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" &gt;&lt;/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textarea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div class="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sumbit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" id="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sumbit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" onclick="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add_coment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()"&gt;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Надіслати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&lt;/div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img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src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="avatars/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DEFAULT.svg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" id="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chosed_ava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"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input type="text" id="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us_name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" placeholder="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Ім'я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"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onkeyup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"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us_name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this.value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;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save_val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(</w:t>
      </w:r>
      <w:proofErr w:type="spellStart"/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this.id,this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.value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)"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maxlength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="40"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div class="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img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chose" id="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img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chose"&gt;&lt;/div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/div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/div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div class="footer"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div class="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fot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block"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div class="f-b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zagolovok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"&gt;SERVICES&lt;/div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div class="f-b-text"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My OUD&lt;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br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Press&lt;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br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Terms&lt;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br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Contact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/div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/div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div class="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fot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block"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div class="f-b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zagolovok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"&gt;OUD AG&lt;/div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div class="f-b-text"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Company&lt;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br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lastRenderedPageBreak/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Corporate Strategy&lt;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br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Innovations&lt;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br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Careers&lt;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br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History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/div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/div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div class="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fot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block"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div class="f-b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zagolovok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"&gt;EXPERINENCE&lt;/div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div class="f-b-text"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Investor Relations&lt;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br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OUD City&lt;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br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&gt; 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OUD quattro&lt;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br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&gt; 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Sustainability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/div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/div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div class="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fot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block"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div class="f-b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zagolovok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"&gt;GET IN TOUCH&lt;/div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div class="f-b-text"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font color="#ea0d60"&gt;info@owd.com&lt;/font&gt; e-mail us&lt;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br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font color="#ea0d60"&gt;+1 441 544 656&lt;/font&gt; Call us&lt;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br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font color="#ea0d60"&gt;+1441544 656&lt;/font&gt; Fax us&lt;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br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Find us via &lt;font color="#ea0d60"&gt;Google Map&lt;/font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/div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/div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/div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&lt;!--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The core Firebase JS SDK is always required and must be listed first --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script src="https://www.gstatic.com/firebasejs/7.11.0/firebase-app.js"&gt;&lt;/script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script src="https://www.gstatic.com/firebasejs/7.11.0/firebase-database.js"&gt;&lt;/script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&lt;!--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TODO: Add SDKs for Firebase products that you want to use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     https://firebase.google.com/docs/web/setup#available-libraries --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script src="https://www.gstatic.com/firebasejs/7.11.0/firebase-analytics.js"&gt;&lt;/script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script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  // Your web app's Firebase configuration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  var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firebaseConfig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{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   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apiKey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: "AIzaSyA5EtM_Fpt6RjIH2Py1wlFO2GJnSZFms4c",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   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authDomain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: "aai-database-01.firebaseapp.com",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   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databaseURL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: "https://aai-database-01.firebaseio.com",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   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projectId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: "aai-database-01",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   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storageBucket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: "aai-database-01.appspot.com",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   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messagingSenderId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: "81794330347",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   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appId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: "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1:81794330347:web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:36a965d9973f836c2458ae",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   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measurementId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: "G-EMTZ00K0W9"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  }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  // Initialize Firebase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  </w:t>
      </w:r>
      <w:proofErr w:type="spellStart"/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firebase.initializeApp</w:t>
      </w:r>
      <w:proofErr w:type="spellEnd"/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(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firebaseConfig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  </w:t>
      </w:r>
      <w:proofErr w:type="spellStart"/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firebase.analytics</w:t>
      </w:r>
      <w:proofErr w:type="spellEnd"/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(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/script&g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&lt;/body&gt;</w:t>
      </w:r>
    </w:p>
    <w:p w:rsid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&lt;/html&gt;</w:t>
      </w:r>
    </w:p>
    <w:p w:rsid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>
        <w:rPr>
          <w:rFonts w:ascii="Courier New" w:hAnsi="Courier New" w:cs="Courier New"/>
          <w:color w:val="222222"/>
          <w:sz w:val="20"/>
          <w:szCs w:val="20"/>
          <w:lang w:val="en-US"/>
        </w:rPr>
        <w:t>style.css</w:t>
      </w:r>
    </w:p>
    <w:p w:rsid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>
        <w:rPr>
          <w:rFonts w:ascii="Courier New" w:hAnsi="Courier New" w:cs="Courier New"/>
          <w:color w:val="222222"/>
          <w:sz w:val="20"/>
          <w:szCs w:val="20"/>
          <w:lang w:val="en-US"/>
        </w:rPr>
        <w:lastRenderedPageBreak/>
        <w:t>----------------------------------------------------------------------------------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@import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url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(../../../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for_menu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/global.css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:root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{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-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h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: 1vh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-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w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: 1vw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--now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sc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: 1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/*calc(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h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 * )*/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/*calc(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-now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sc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 * )*/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@media (max-width: 100vh) {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:root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{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--now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sc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: 3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}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body {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font-family: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lato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a {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color: #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fff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.header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, .bg1, .CTA, .bg2, .bg3, .footer {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--color-1: #EA0D60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background-size: 100%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background-position: center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width: 100vw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overflow: hidden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.header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{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height: calc(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-now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sc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 * 47.29vw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background-image: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url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(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imgs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/header_bg.png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background-size: cover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display: flex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flex-wrap: wrap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justify-content: center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align-content: stretch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color: #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fff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.oud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, .menu-button, .menu-link {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font-size: calc(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-now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sc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 * 2.5vw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width: 25%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height: calc(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-now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sc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 * 6vw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padding: calc(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-now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sc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 * 1.5vw) calc(var(--now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sc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 * 2.5vw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margin-bottom: calc(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-now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sc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 * -5vw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box-sizing: border-box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.oud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{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font-family: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lato_m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text-align: lef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background: 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webkit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linear-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gradient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#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fff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40%, #8E9396 60%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webkit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background-clip: tex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webkit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text-fill-color: transparen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.menu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link {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font-family: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lato_t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min-width: fit-conten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lastRenderedPageBreak/>
        <w:tab/>
        <w:t>transition-duration: 0.5s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.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menu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link:hover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{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color: 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-color-1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.menu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button {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text-align: righ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.h-text {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display: flex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flex-wrap: wrap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justify-content: center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height: fit-conten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width: 100%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.h-text-1, .h-text-2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, .button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{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width: 100%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text-align: center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.h-text-1, .h-text-2 {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font-size: calc(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-now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sc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 * 5.2vw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line-height: calc(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-now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sc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 * 4.2vw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.h-text-1 {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font-family: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lato_t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.h-text-2 {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font-family: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lato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.button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{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font-family: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lato_hv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font-size: calc(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-now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sc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 * 0.5vw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height: calc(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-now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sc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 * 2.5vw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width: calc(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-now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sc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 * 8vw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border-radius: calc(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-now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sc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 * 1.25vw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background: 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-color-1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line-height: calc(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-now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sc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 * 2.5vw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letter-spacing: calc(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-now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sc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 * 0.1vw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margin-top: calc(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-now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sc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 * 3.5vw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.bg1 {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height: calc(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-now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sc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 * 50.34vw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background-image: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url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(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imgs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/01_bg.png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background-repeat: no-repea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background-position: bottom; 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display: flex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justify-content: center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.z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t-block {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width: calc(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-now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sc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 * 30vw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margin-top: calc(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-now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sc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 * 3vw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height: fit-conten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lastRenderedPageBreak/>
        <w:t>.num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, .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zagolovok</w:t>
      </w:r>
      <w:proofErr w:type="spellEnd"/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{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font-size: calc(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-now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sc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 * 3.5vw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.num {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text-shadow: calc(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-now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sc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 * -1.5vw) calc(var(--now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sc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 * 2.8vw) 0 #e7e7e7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color: transparen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.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zagolovok</w:t>
      </w:r>
      <w:proofErr w:type="spellEnd"/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{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display: flex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.z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line {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color: 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-color-1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.block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text {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margin-top: calc(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-now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sc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 * 1vw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font-size: calc(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-now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sc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 * 1.1vw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line-height: calc(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-now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sc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 * 1.9vw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font-family: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lato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.CTA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{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height: calc(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-now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sc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 * 17.65vw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background-image: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url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(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imgs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/CTA_bg.png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background-color: #000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background-repeat: no-repea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background-position: bottom; 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color: #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fff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display: flex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justify-content: center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align-items: center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.CTA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&gt; div &gt; .h-text-1, .CTA &gt; div &gt; .h-text-2 {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font-size: calc(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-now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sc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 * 3vw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line-height: calc(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-now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sc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 * 2.5vw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.CTA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&gt; div &gt; .button {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margin-top: calc(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-now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sc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 * 1.5vw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.bg2 {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/*height: calc(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-now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sc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 * 89.33vw);*/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background: #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fff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display: flex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flex-wrap: wrap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justify-content: center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.bg2 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&gt; .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car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_img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{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width: 60%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padding: calc(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-now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sc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 * 4.5vw) 20% 0 20%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@media (max-width: 100vh) {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.bg2 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&gt; .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car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_img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{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width: 100%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lastRenderedPageBreak/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padding: calc(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-now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sc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 * 4.5vw) 0 0 0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}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.bg2 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&gt; .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car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_img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&gt;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img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{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width:  100%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.bg2-last-text {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width: 100%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font-size: calc(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-now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sc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 * 1vw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text-align: center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box-sizing: border-box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padding: calc(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-now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sc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 * 4.5vw) 0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.bg2-last-text &gt; a {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text-decoration: underline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.bg3 {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height: calc(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-now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sc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 * 43.66vw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background-image: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url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(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imgs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/03_bg.png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background-color: #000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background-repeat: no-repea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background-position: bottom; 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display: flex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flex-wrap: wrap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justify-content: center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color: #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fff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.bg3 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&gt; .z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t-block {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margin-top: calc(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-now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sc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 * 2vw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.bg3 &gt; div &gt; .num {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text-shadow: calc(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-now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sc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 * -1.5vw) calc(var(--now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sc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 * 2.8vw) 0 #333333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.bg3 &gt; div 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&gt; .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zagolovok</w:t>
      </w:r>
      <w:proofErr w:type="spellEnd"/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{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color: #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fff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.bg3 &gt; div &gt; div &gt; .h-text-1, .bg3 &gt; div &gt; div &gt; .h-text-2 {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font-size: calc(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-now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sc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 * 2vw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line-height: calc(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-now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sc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 * 1.7vw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.bg3 &gt; div &gt; div 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&gt;.button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{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margin-top: calc(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-now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sc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 * 1.5vw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.bg3 &gt; div &gt; div &gt; .h-text-1 {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margin-top: calc(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-now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sc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 * 4.5vw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.price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{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margin-top: calc(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-now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sc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 * 1.5vw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font-size: calc(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-now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sc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 * 7vw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font-family: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lato_hl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color: 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-color-1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width: 100%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lastRenderedPageBreak/>
        <w:tab/>
        <w:t>text-align: center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--blur-r: calc(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-now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sc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 * 0.5vw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text-shadow: 0 0 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-blur-r) var(--color-1)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,0 0 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-blur-r) var(--color-1)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,0 0 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-blur-r) var(--color-1)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,0 0 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-blur-r) var(--color-1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.comment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out-div {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/*overflow: scroll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max-height: 80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h;*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/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.comments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{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display: flex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flex-direction: column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justify-content: center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align-items: center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padding: 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h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 1vw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.comment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div {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margin: 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h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 1vw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overflow: hidden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border-radius: calc((</w:t>
      </w:r>
      <w:proofErr w:type="spellStart"/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ar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h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+1vw)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width: 90%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max-width: calc(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h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 * 80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min-height: calc(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h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 * 10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background: #e7e7e7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font-family: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lato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.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img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div {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width: calc(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h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 * 10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height: calc(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h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 * 10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float: lef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padding: 1% 1%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margin-right: 5%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background: #d9d9d9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border-radius: calc((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h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+1vw)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.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img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-div &gt;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img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{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width: 100%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.text-block {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padding: 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h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 2vw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.name {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display: flex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align-items: baseline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font-size: calc(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h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 * 3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min-height: calc(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h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 * 4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text-transform: capitalize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font-family: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lato_hv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color: #ea0d60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text-align: lef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.name &gt; div {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color: #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aaa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font-size: calc(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h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 * 2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lastRenderedPageBreak/>
        <w:t>}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.text {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margin-left: 3%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margin-right: 3%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text-align: lef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font-size: calc(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h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 * 1.5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min-height: calc(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h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 * 3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.likes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{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text-align: right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color: #f00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font-size: calc(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h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 * 1.5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width: 50%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margin-left: 50%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font-family: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roboto_b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cursor: pointer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.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img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chose {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display: flex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overflow-x: scroll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align-items: center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border: calc(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h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 * 0.2) solid #000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margin: calc(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h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 * 0.5) 0vh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::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webkit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scrollbar {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width: calc(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h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 * 1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height: calc(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h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 * 1.25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::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webkit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scrollbar-track {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box-shadow: inset 0 0 0 calc(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h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) * 0.2) #000; 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::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webkit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scrollbar-thumb {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background: #000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.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img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-chose &gt;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img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, #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chosed_ava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{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height: calc(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h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 * 10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width: calc(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h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 * 10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margin: calc(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h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 * 0.5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#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chosed_ava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{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.add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comment {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display: flex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flex-direction: row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flex-wrap: wrap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align-items: center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justify-content: center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width: 100%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.form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{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width: 100%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max-width: calc(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h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 * 100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display: flex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lastRenderedPageBreak/>
        <w:t xml:space="preserve">    justify-content: center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flex-wrap: wrap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font-size: calc(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h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 * 2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font-family: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lato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input,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textarea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{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font-size: calc(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h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 * 1.5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font-family: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lato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width: 100%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padding: 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h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border: none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background: #e7e7e7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border-bottom: calc(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h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 * 0.4) solid #ea0d60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textarea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{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height: calc(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h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 * 10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resize: none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z-index: 1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proofErr w:type="spellStart"/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input:focus</w:t>
      </w:r>
      <w:proofErr w:type="spellEnd"/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,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textarea:focus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{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border: none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border-bottom: calc(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h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 * 0.4) solid #ea0d60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box-shadow: none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</w:t>
      </w:r>
      <w:proofErr w:type="spellStart"/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outline:none</w:t>
      </w:r>
      <w:proofErr w:type="spellEnd"/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.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sumbit</w:t>
      </w:r>
      <w:proofErr w:type="spellEnd"/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{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/*box-shadow: inset 0 0 0 0.4vh #ea0d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60;*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/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height: calc(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h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 * 5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width: 100%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/*margin: calc(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h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 * 0.5) 0;*/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margin-top: calc(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h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 * -5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z-index: 0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font-size: calc(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h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 * 3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font-family: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lato_hv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background: #ea0d60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cursor: pointer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color: #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fff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/*transition-duration: 0.5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s;*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/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display: flex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align-items: center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justify-content: center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transition-duration: 0.5s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.footer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{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/*</w:t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height: calc(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-now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sc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 * 29.37vw);*/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background: #000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display: flex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flex-wrap: wrap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justify-content: center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align-items: baseline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color: #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fff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padding: calc(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-now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sc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 * 7vw) 0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box-sizing: border-box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@media (max-width: 100vh) {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.footer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{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flex-direction: column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align-items: center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lastRenderedPageBreak/>
        <w:tab/>
        <w:t>}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.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fot</w:t>
      </w:r>
      <w:proofErr w:type="spellEnd"/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block {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padding: calc(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-now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sc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 * 1vw) calc(var(--now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sc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 * 4.5vw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@media (max-width: 100vh) {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.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fot</w:t>
      </w:r>
      <w:proofErr w:type="spellEnd"/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block {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text-align: center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}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.f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b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zagolovok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{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font-size: calc(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-now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sc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 * 1.5vw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.f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b-text {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margin-top: calc(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-now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sc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 * 1vw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font-size: calc(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-now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sc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 * 0.9vw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line-height: calc(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ar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-now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sc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 * 1.9vw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font-family: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lato_l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;</w:t>
      </w:r>
    </w:p>
    <w:p w:rsid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>
        <w:rPr>
          <w:rFonts w:ascii="Courier New" w:hAnsi="Courier New" w:cs="Courier New"/>
          <w:color w:val="222222"/>
          <w:sz w:val="20"/>
          <w:szCs w:val="20"/>
          <w:lang w:val="en-US"/>
        </w:rPr>
        <w:t>script.js</w:t>
      </w:r>
    </w:p>
    <w:p w:rsid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>
        <w:rPr>
          <w:rFonts w:ascii="Courier New" w:hAnsi="Courier New" w:cs="Courier New"/>
          <w:color w:val="222222"/>
          <w:sz w:val="20"/>
          <w:szCs w:val="20"/>
          <w:lang w:val="en-US"/>
        </w:rPr>
        <w:t>----------------------------------------------------------------------------------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let avatars = ["avatars/angel.svg","avatars/bag-on-head.svg","avatars/bionic-eye.svg","avatars/boy.svg","avatars/boy-1.svg","avatars/boy-2.svg","avatars/boy-3.svg","avatars/boy-4.svg","avatars/boy-5.svg","avatars/boy-6.svg","avatars/boy-7.svg","avatars/cat-mask.svg","avatars/dracula.svg","avatars/frankestein-monster.svg","avatars/girl.svg","avatars/girl-1.svg","avatars/girl-2.svg","avatars/girl-3.svg","avatars/girl-4.svg","avatars/girl-5.svg","avatars/girl-6.svg","avatars/girl-7.svg","avatars/girl-8.svg","avatars/girl-9.svg","avatars/girl-10.svg","avatars/girl-11.svg","avatars/girl-12.svg","avatars/girl-13.svg","avatars/girl-14.svg","avatars/girl-with-cat-ears.svg","avatars/hanibal-lecter.svg","avatars/man.svg","avatars/man-1.svg","avatars/man-2.svg","avatars/man-3.svg","avatars/man-4.svg","avatars/man-5.svg","avatars/man-6.svg","avatars/man-7.svg","avatars/man-8.svg","avatars/mujer.svg","avatars/mujer-1.svg","avatars/ninja.svg","avatars/nun.svg","avatars/pirate.svg","avatars/superheroe.svg","avatars/walter-white.svg","avatars/woman.svg","avatars/woman-1.svg","avatars/woman-2.svg"]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let avatar = "avatars/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DEFAULT.svg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"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let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us_name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''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let text = ''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let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count_likes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0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let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name_create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0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const database = </w:t>
      </w:r>
      <w:proofErr w:type="spellStart"/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firebase.database</w:t>
      </w:r>
      <w:proofErr w:type="spellEnd"/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(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const path = '/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github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/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github_io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/lab_07_data/'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function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print_coment_in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(</w:t>
      </w:r>
      <w:proofErr w:type="spellStart"/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id,avatar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,name,text,like,path_name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 {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let element = </w:t>
      </w:r>
      <w:proofErr w:type="spellStart"/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document.getElementById</w:t>
      </w:r>
      <w:proofErr w:type="spellEnd"/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(id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let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element_str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""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element_str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+= `&lt;div class="comment-div"&gt;`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+ `&lt;div class="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img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div"&gt;&lt;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img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src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="`+avatar+`"&gt;&lt;/div&gt;`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+ `&lt;div class="text-block"&gt;`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+ `&lt;div class="name"&gt;`+name+`&lt;/div&gt;`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+ `&lt;div class="text"&gt;`+text+`&lt;/div&gt;`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+ `&lt;div class="likes" onclick="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like_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up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`+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path_name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+`)"&gt;</w:t>
      </w:r>
      <w:r w:rsidRPr="00DC487B">
        <w:rPr>
          <w:rFonts w:ascii="Segoe UI Emoji" w:hAnsi="Segoe UI Emoji" w:cs="Segoe UI Emoji"/>
          <w:color w:val="222222"/>
          <w:sz w:val="20"/>
          <w:szCs w:val="20"/>
          <w:lang w:val="en-US"/>
        </w:rPr>
        <w:t>❤</w:t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`+like+`&lt;/div&gt;`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+ `&lt;/div&gt;`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+ `&lt;/div&gt;`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lastRenderedPageBreak/>
        <w:tab/>
      </w:r>
      <w:proofErr w:type="spellStart"/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element.innerHTML</w:t>
      </w:r>
      <w:proofErr w:type="spellEnd"/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+=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element_str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function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dell_html_tag_quotes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(str) {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for (let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i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in str) {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if (str[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i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] == '&lt;') {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str = </w:t>
      </w:r>
      <w:proofErr w:type="spellStart"/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str.replace</w:t>
      </w:r>
      <w:proofErr w:type="spellEnd"/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('&lt;','{'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} else if (str[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i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] == '&gt;') {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str = </w:t>
      </w:r>
      <w:proofErr w:type="spellStart"/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str.replace</w:t>
      </w:r>
      <w:proofErr w:type="spellEnd"/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('&gt;','}'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}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}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return str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function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add_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coment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 {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if (text == '') {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alert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'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Ви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не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можете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відправити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коментар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без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тексту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'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} else if (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us_name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= "") {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alert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`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Введіть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і'мя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у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відповідне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поле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`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} else if (avatar == "avatars/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DEFAULT.svg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") {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alert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'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Оберіть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аватар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'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} else {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let today = new 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Date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let date = 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today.getFullYear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()+'-'+(today.getMonth()+1)+'-'+today.getDate(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let time = </w:t>
      </w:r>
      <w:proofErr w:type="spellStart"/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today.getHours</w:t>
      </w:r>
      <w:proofErr w:type="spellEnd"/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() + ":" +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today.getMinutes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() + ":" +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today.getSeconds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(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database.ref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(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path+name_create</w:t>
      </w:r>
      <w:proofErr w:type="spellEnd"/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.set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({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avatar: avatar,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name: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dell_html_tag_quotes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(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us_name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,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comment: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dell_html_tag_quotes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(text),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likes: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count_likes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,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date_time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: date+' '+time,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display_w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: </w:t>
      </w:r>
      <w:proofErr w:type="spellStart"/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document.documentElement.clientWidth</w:t>
      </w:r>
      <w:proofErr w:type="spellEnd"/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,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display_h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: </w:t>
      </w:r>
      <w:proofErr w:type="spellStart"/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document.documentElement.clientHeight</w:t>
      </w:r>
      <w:proofErr w:type="spellEnd"/>
      <w:proofErr w:type="gramEnd"/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}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proofErr w:type="spellStart"/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document.getElementById</w:t>
      </w:r>
      <w:proofErr w:type="spellEnd"/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('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textarea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').value = ''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add_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text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text = ''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save_val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('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textarea</w:t>
      </w:r>
      <w:proofErr w:type="spellEnd"/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',text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}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function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add_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text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 {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let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textarea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</w:t>
      </w:r>
      <w:proofErr w:type="spellStart"/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document.getElementById</w:t>
      </w:r>
      <w:proofErr w:type="spellEnd"/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('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textarea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'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let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sumbit_top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</w:t>
      </w:r>
      <w:proofErr w:type="spellStart"/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document.getElementById</w:t>
      </w:r>
      <w:proofErr w:type="spellEnd"/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('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sumbit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'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if (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textarea.value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= '') {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text = ''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sumbit_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top.style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.marginTop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'calc(var(-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h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 * -5)'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} else {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text =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textarea.value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sumbit_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top.style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.marginTop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'0px'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}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function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like_up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(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path_name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 {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let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now_likes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0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proofErr w:type="spellStart"/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database.ref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path +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path_name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.once("value", function(snapshot) {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now_likes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parseInt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(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snapshot.val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(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.likes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 + 1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}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proofErr w:type="spellStart"/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database.ref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path +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path_name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).update({likes: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now_likes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}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function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set_this_ava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(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img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 {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avatar =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img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save_val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('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chosed_ava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',avatar</w:t>
      </w:r>
      <w:proofErr w:type="spellEnd"/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proofErr w:type="spellStart"/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document.getElementById</w:t>
      </w:r>
      <w:proofErr w:type="spellEnd"/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('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chosed_ava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').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src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avatar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function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print_avatars_in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(id) {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let element = </w:t>
      </w:r>
      <w:proofErr w:type="spellStart"/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document.getElementById</w:t>
      </w:r>
      <w:proofErr w:type="spellEnd"/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(id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let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element_str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""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for (let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i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of avatars) {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element_str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+= `&lt;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img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src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="`+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i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+`" onclick="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set_this_ava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('`+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i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+`')"&gt;`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}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proofErr w:type="spellStart"/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element.innerHTML</w:t>
      </w:r>
      <w:proofErr w:type="spellEnd"/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+=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element_str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database.ref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(path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.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orderByKey</w:t>
      </w:r>
      <w:proofErr w:type="spellEnd"/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().on('value', snapshot =&gt; {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// console.log(</w:t>
      </w:r>
      <w:proofErr w:type="spellStart"/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snapshot.hasChild</w:t>
      </w:r>
      <w:proofErr w:type="spellEnd"/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('004')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// console.log(</w:t>
      </w:r>
      <w:proofErr w:type="spellStart"/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snapshot.val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proofErr w:type="spellStart"/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document.getElementById</w:t>
      </w:r>
      <w:proofErr w:type="spellEnd"/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('comments').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innerHTML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''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name_create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0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for (let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i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in </w:t>
      </w:r>
      <w:proofErr w:type="spellStart"/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snapshot.val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) {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// 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console.log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"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i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",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i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if (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name_create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&lt;=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i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) 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{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name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_create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parseInt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(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i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 + 1;}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print_coment_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in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'comments'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,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snapshot.val</w:t>
      </w:r>
      <w:proofErr w:type="spellEnd"/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()[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i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]['avatar']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,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snapshot.val</w:t>
      </w:r>
      <w:proofErr w:type="spellEnd"/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()[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i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]['name']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,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snapshot.val</w:t>
      </w:r>
      <w:proofErr w:type="spellEnd"/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()[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i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]['comment']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,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snapshot.val</w:t>
      </w:r>
      <w:proofErr w:type="spellEnd"/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()[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i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]['likes']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,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i</w:t>
      </w:r>
      <w:proofErr w:type="spellEnd"/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}</w:t>
      </w: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}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function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save_val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(</w:t>
      </w:r>
      <w:proofErr w:type="spellStart"/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id,val</w:t>
      </w:r>
      <w:proofErr w:type="spellEnd"/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 {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localStorage.setItem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(id,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al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function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get_val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(</w:t>
      </w:r>
      <w:proofErr w:type="spellStart"/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id,val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_if_no_val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 {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if 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(!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localStorage.getItem</w:t>
      </w:r>
      <w:proofErr w:type="spellEnd"/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(id)) {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    return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al_if_no_val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}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return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localStorage.getItem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(id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proofErr w:type="spellStart"/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document.documentElement.style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.setProperty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('-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w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',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document.documentElement.clientWidth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/100 + 'px'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proofErr w:type="spellStart"/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document.documentElement.style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.setProperty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('--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vh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',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document.documentElement.clientHeight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/100 + 'px'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print_avatars_in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('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img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-chose'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proofErr w:type="spellStart"/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document.getElementById</w:t>
      </w:r>
      <w:proofErr w:type="spellEnd"/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('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textarea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').value = text =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get_val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('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textarea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',''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proofErr w:type="spellStart"/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document.getElementById</w:t>
      </w:r>
      <w:proofErr w:type="spellEnd"/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('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us_name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').value =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us_name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 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get_val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('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us_name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',''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set_this_ava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(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get_val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('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chosed_ava','avatars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/</w:t>
      </w: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DEFAULT.svg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'));</w:t>
      </w: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DC487B" w:rsidRPr="00DC487B" w:rsidRDefault="00DC487B" w:rsidP="00DC487B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proofErr w:type="spell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add_</w:t>
      </w:r>
      <w:proofErr w:type="gramStart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text</w:t>
      </w:r>
      <w:proofErr w:type="spell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(</w:t>
      </w:r>
      <w:proofErr w:type="gramEnd"/>
      <w:r w:rsidRPr="00DC487B">
        <w:rPr>
          <w:rFonts w:ascii="Courier New" w:hAnsi="Courier New" w:cs="Courier New"/>
          <w:color w:val="222222"/>
          <w:sz w:val="20"/>
          <w:szCs w:val="20"/>
          <w:lang w:val="en-US"/>
        </w:rPr>
        <w:t>);</w:t>
      </w:r>
    </w:p>
    <w:sectPr w:rsidR="00DC487B" w:rsidRPr="00DC487B" w:rsidSect="006A37CD">
      <w:pgSz w:w="11906" w:h="16838"/>
      <w:pgMar w:top="1134" w:right="849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445702"/>
    <w:multiLevelType w:val="multilevel"/>
    <w:tmpl w:val="3F3EB0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3511AEC"/>
    <w:multiLevelType w:val="hybridMultilevel"/>
    <w:tmpl w:val="966400F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E64307"/>
    <w:multiLevelType w:val="hybridMultilevel"/>
    <w:tmpl w:val="966400F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00364C"/>
    <w:multiLevelType w:val="hybridMultilevel"/>
    <w:tmpl w:val="6BE0E8C2"/>
    <w:lvl w:ilvl="0" w:tplc="0419000F">
      <w:start w:val="1"/>
      <w:numFmt w:val="decimal"/>
      <w:lvlText w:val="%1."/>
      <w:lvlJc w:val="left"/>
      <w:pPr>
        <w:tabs>
          <w:tab w:val="num" w:pos="1287"/>
        </w:tabs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</w:lvl>
  </w:abstractNum>
  <w:abstractNum w:abstractNumId="4" w15:restartNumberingAfterBreak="0">
    <w:nsid w:val="36E9482F"/>
    <w:multiLevelType w:val="hybridMultilevel"/>
    <w:tmpl w:val="6D5C0516"/>
    <w:lvl w:ilvl="0" w:tplc="BFACAC74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hint="default"/>
        <w:b w:val="0"/>
        <w:sz w:val="22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626FDB"/>
    <w:multiLevelType w:val="hybridMultilevel"/>
    <w:tmpl w:val="0A92CB2C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" w15:restartNumberingAfterBreak="0">
    <w:nsid w:val="6943749E"/>
    <w:multiLevelType w:val="multilevel"/>
    <w:tmpl w:val="431636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CA6757C"/>
    <w:multiLevelType w:val="hybridMultilevel"/>
    <w:tmpl w:val="31E81F3A"/>
    <w:lvl w:ilvl="0" w:tplc="435ED9B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70C87304"/>
    <w:multiLevelType w:val="multilevel"/>
    <w:tmpl w:val="5FC220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B6364B0"/>
    <w:multiLevelType w:val="multilevel"/>
    <w:tmpl w:val="07CEB1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3"/>
  </w:num>
  <w:num w:numId="3">
    <w:abstractNumId w:val="7"/>
  </w:num>
  <w:num w:numId="4">
    <w:abstractNumId w:val="1"/>
  </w:num>
  <w:num w:numId="5">
    <w:abstractNumId w:val="2"/>
  </w:num>
  <w:num w:numId="6">
    <w:abstractNumId w:val="4"/>
  </w:num>
  <w:num w:numId="7">
    <w:abstractNumId w:val="9"/>
  </w:num>
  <w:num w:numId="8">
    <w:abstractNumId w:val="9"/>
    <w:lvlOverride w:ilvl="1">
      <w:lvl w:ilvl="1">
        <w:numFmt w:val="lowerLetter"/>
        <w:lvlText w:val="%2."/>
        <w:lvlJc w:val="left"/>
      </w:lvl>
    </w:lvlOverride>
  </w:num>
  <w:num w:numId="9">
    <w:abstractNumId w:val="8"/>
  </w:num>
  <w:num w:numId="10">
    <w:abstractNumId w:val="8"/>
    <w:lvlOverride w:ilvl="1">
      <w:lvl w:ilvl="1">
        <w:numFmt w:val="lowerLetter"/>
        <w:lvlText w:val="%2."/>
        <w:lvlJc w:val="left"/>
      </w:lvl>
    </w:lvlOverride>
  </w:num>
  <w:num w:numId="11">
    <w:abstractNumId w:val="0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xNDAzMDKyMDQ1MzNT0lEKTi0uzszPAykwrAUAOz9K2SwAAAA="/>
  </w:docVars>
  <w:rsids>
    <w:rsidRoot w:val="00356098"/>
    <w:rsid w:val="00002F04"/>
    <w:rsid w:val="00025723"/>
    <w:rsid w:val="00037BE6"/>
    <w:rsid w:val="0005563B"/>
    <w:rsid w:val="00057B00"/>
    <w:rsid w:val="00061211"/>
    <w:rsid w:val="000742AE"/>
    <w:rsid w:val="00075F52"/>
    <w:rsid w:val="00076B51"/>
    <w:rsid w:val="000A4E64"/>
    <w:rsid w:val="000D34F4"/>
    <w:rsid w:val="000E7603"/>
    <w:rsid w:val="001151C0"/>
    <w:rsid w:val="00122F7D"/>
    <w:rsid w:val="00123931"/>
    <w:rsid w:val="00161BB1"/>
    <w:rsid w:val="00164233"/>
    <w:rsid w:val="00210429"/>
    <w:rsid w:val="002C3A3E"/>
    <w:rsid w:val="002F76D2"/>
    <w:rsid w:val="00325E2E"/>
    <w:rsid w:val="00356098"/>
    <w:rsid w:val="0036098A"/>
    <w:rsid w:val="00390A1B"/>
    <w:rsid w:val="00397A00"/>
    <w:rsid w:val="003B72DF"/>
    <w:rsid w:val="003D1FC0"/>
    <w:rsid w:val="003E25AE"/>
    <w:rsid w:val="00403DFA"/>
    <w:rsid w:val="0041399E"/>
    <w:rsid w:val="00420ACA"/>
    <w:rsid w:val="004360FC"/>
    <w:rsid w:val="00474240"/>
    <w:rsid w:val="004D3B53"/>
    <w:rsid w:val="00521A95"/>
    <w:rsid w:val="00523F0A"/>
    <w:rsid w:val="005450F0"/>
    <w:rsid w:val="005A2533"/>
    <w:rsid w:val="005C122E"/>
    <w:rsid w:val="005E796C"/>
    <w:rsid w:val="005F4AB2"/>
    <w:rsid w:val="00663742"/>
    <w:rsid w:val="0068093A"/>
    <w:rsid w:val="00685C20"/>
    <w:rsid w:val="006963ED"/>
    <w:rsid w:val="006A37CD"/>
    <w:rsid w:val="007240A6"/>
    <w:rsid w:val="0076763C"/>
    <w:rsid w:val="007862A0"/>
    <w:rsid w:val="007D18A0"/>
    <w:rsid w:val="007D6050"/>
    <w:rsid w:val="0082766A"/>
    <w:rsid w:val="00842D04"/>
    <w:rsid w:val="00875B45"/>
    <w:rsid w:val="00887C1F"/>
    <w:rsid w:val="008942AC"/>
    <w:rsid w:val="008A4B74"/>
    <w:rsid w:val="008B5050"/>
    <w:rsid w:val="008D7652"/>
    <w:rsid w:val="00921439"/>
    <w:rsid w:val="00931C38"/>
    <w:rsid w:val="00936F05"/>
    <w:rsid w:val="009603D6"/>
    <w:rsid w:val="009A321D"/>
    <w:rsid w:val="009B05C3"/>
    <w:rsid w:val="009D2FD7"/>
    <w:rsid w:val="009E0163"/>
    <w:rsid w:val="009F59BE"/>
    <w:rsid w:val="00A33B26"/>
    <w:rsid w:val="00A61114"/>
    <w:rsid w:val="00A72CDC"/>
    <w:rsid w:val="00A927A3"/>
    <w:rsid w:val="00A93170"/>
    <w:rsid w:val="00A94960"/>
    <w:rsid w:val="00AD5107"/>
    <w:rsid w:val="00AF7C9D"/>
    <w:rsid w:val="00C2579A"/>
    <w:rsid w:val="00C540F6"/>
    <w:rsid w:val="00C56721"/>
    <w:rsid w:val="00C82F87"/>
    <w:rsid w:val="00C84210"/>
    <w:rsid w:val="00CD169C"/>
    <w:rsid w:val="00CF32F3"/>
    <w:rsid w:val="00D10471"/>
    <w:rsid w:val="00D13E64"/>
    <w:rsid w:val="00D75C53"/>
    <w:rsid w:val="00D85E35"/>
    <w:rsid w:val="00DA6A42"/>
    <w:rsid w:val="00DC3F2F"/>
    <w:rsid w:val="00DC487B"/>
    <w:rsid w:val="00DC53DC"/>
    <w:rsid w:val="00E01828"/>
    <w:rsid w:val="00E137AE"/>
    <w:rsid w:val="00E57DC7"/>
    <w:rsid w:val="00EA6353"/>
    <w:rsid w:val="00EB53BA"/>
    <w:rsid w:val="00EE7FA8"/>
    <w:rsid w:val="00EF31D5"/>
    <w:rsid w:val="00F30784"/>
    <w:rsid w:val="00F36D99"/>
    <w:rsid w:val="00F41610"/>
    <w:rsid w:val="00F66F86"/>
    <w:rsid w:val="00F95F3D"/>
    <w:rsid w:val="00FA33D4"/>
    <w:rsid w:val="00FB57C9"/>
    <w:rsid w:val="00FC15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722913"/>
  <w15:chartTrackingRefBased/>
  <w15:docId w15:val="{5DC584E6-515E-46DE-A55C-E76F217882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uk-UA" w:eastAsia="uk-UA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AD5107"/>
    <w:pPr>
      <w:spacing w:after="200" w:line="276" w:lineRule="auto"/>
    </w:pPr>
    <w:rPr>
      <w:sz w:val="22"/>
      <w:szCs w:val="22"/>
      <w:lang w:val="ru-RU" w:eastAsia="en-US"/>
    </w:rPr>
  </w:style>
  <w:style w:type="paragraph" w:styleId="5">
    <w:name w:val="heading 5"/>
    <w:basedOn w:val="a"/>
    <w:link w:val="50"/>
    <w:uiPriority w:val="9"/>
    <w:qFormat/>
    <w:rsid w:val="002F76D2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/>
      <w:b/>
      <w:bCs/>
      <w:sz w:val="20"/>
      <w:szCs w:val="20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rsid w:val="002F76D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2F76D2"/>
  </w:style>
  <w:style w:type="character" w:styleId="a4">
    <w:name w:val="Hyperlink"/>
    <w:uiPriority w:val="99"/>
    <w:unhideWhenUsed/>
    <w:rsid w:val="002F76D2"/>
    <w:rPr>
      <w:color w:val="0000FF"/>
      <w:u w:val="single"/>
    </w:rPr>
  </w:style>
  <w:style w:type="character" w:customStyle="1" w:styleId="50">
    <w:name w:val="Заголовок 5 Знак"/>
    <w:link w:val="5"/>
    <w:uiPriority w:val="9"/>
    <w:rsid w:val="002F76D2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character" w:customStyle="1" w:styleId="apple-style-span">
    <w:name w:val="apple-style-span"/>
    <w:basedOn w:val="a0"/>
    <w:rsid w:val="002F76D2"/>
  </w:style>
  <w:style w:type="paragraph" w:styleId="a5">
    <w:name w:val="Balloon Text"/>
    <w:basedOn w:val="a"/>
    <w:link w:val="a6"/>
    <w:uiPriority w:val="99"/>
    <w:semiHidden/>
    <w:unhideWhenUsed/>
    <w:rsid w:val="002F76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у виносці Знак"/>
    <w:link w:val="a5"/>
    <w:uiPriority w:val="99"/>
    <w:semiHidden/>
    <w:rsid w:val="002F76D2"/>
    <w:rPr>
      <w:rFonts w:ascii="Tahoma" w:hAnsi="Tahoma" w:cs="Tahoma"/>
      <w:sz w:val="16"/>
      <w:szCs w:val="16"/>
    </w:rPr>
  </w:style>
  <w:style w:type="paragraph" w:styleId="a7">
    <w:name w:val="Body Text Indent"/>
    <w:basedOn w:val="a"/>
    <w:link w:val="a8"/>
    <w:rsid w:val="009A321D"/>
    <w:pPr>
      <w:spacing w:after="120" w:line="240" w:lineRule="auto"/>
      <w:ind w:left="283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8">
    <w:name w:val="Основний текст з відступом Знак"/>
    <w:link w:val="a7"/>
    <w:rsid w:val="009A321D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9">
    <w:name w:val="List Paragraph"/>
    <w:basedOn w:val="a"/>
    <w:uiPriority w:val="34"/>
    <w:qFormat/>
    <w:rsid w:val="008D7652"/>
    <w:pPr>
      <w:ind w:left="720"/>
      <w:contextualSpacing/>
    </w:pPr>
  </w:style>
  <w:style w:type="paragraph" w:customStyle="1" w:styleId="Normal1">
    <w:name w:val="Normal1"/>
    <w:rsid w:val="00C84210"/>
    <w:rPr>
      <w:rFonts w:ascii="Times New Roman" w:eastAsia="Times New Roman" w:hAnsi="Times New Roman"/>
      <w:snapToGrid w:val="0"/>
      <w:lang w:val="en-US" w:eastAsia="ru-RU"/>
    </w:rPr>
  </w:style>
  <w:style w:type="table" w:styleId="aa">
    <w:name w:val="Table Grid"/>
    <w:basedOn w:val="a1"/>
    <w:uiPriority w:val="59"/>
    <w:rsid w:val="00FA33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annotation reference"/>
    <w:uiPriority w:val="99"/>
    <w:semiHidden/>
    <w:unhideWhenUsed/>
    <w:rsid w:val="00842D04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842D04"/>
    <w:rPr>
      <w:sz w:val="20"/>
      <w:szCs w:val="20"/>
    </w:rPr>
  </w:style>
  <w:style w:type="character" w:customStyle="1" w:styleId="ad">
    <w:name w:val="Текст примітки Знак"/>
    <w:link w:val="ac"/>
    <w:uiPriority w:val="99"/>
    <w:semiHidden/>
    <w:rsid w:val="00842D04"/>
    <w:rPr>
      <w:lang w:val="ru-RU" w:eastAsia="en-US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842D04"/>
    <w:rPr>
      <w:b/>
      <w:bCs/>
    </w:rPr>
  </w:style>
  <w:style w:type="character" w:customStyle="1" w:styleId="af">
    <w:name w:val="Тема примітки Знак"/>
    <w:link w:val="ae"/>
    <w:uiPriority w:val="99"/>
    <w:semiHidden/>
    <w:rsid w:val="00842D04"/>
    <w:rPr>
      <w:b/>
      <w:bCs/>
      <w:lang w:val="ru-RU" w:eastAsia="en-US"/>
    </w:rPr>
  </w:style>
  <w:style w:type="character" w:styleId="af0">
    <w:name w:val="Unresolved Mention"/>
    <w:basedOn w:val="a0"/>
    <w:uiPriority w:val="99"/>
    <w:semiHidden/>
    <w:unhideWhenUsed/>
    <w:rsid w:val="006A37CD"/>
    <w:rPr>
      <w:color w:val="605E5C"/>
      <w:shd w:val="clear" w:color="auto" w:fill="E1DFDD"/>
    </w:rPr>
  </w:style>
  <w:style w:type="character" w:customStyle="1" w:styleId="tabpanel-summary-value">
    <w:name w:val="tabpanel-summary-value"/>
    <w:basedOn w:val="a0"/>
    <w:rsid w:val="00A72C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04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6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86142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006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5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10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6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281810">
              <w:marLeft w:val="7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58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83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6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3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0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8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94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8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2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04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1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assvvord.github.io/labs/07/code/index.html" TargetMode="External"/><Relationship Id="rId3" Type="http://schemas.openxmlformats.org/officeDocument/2006/relationships/styles" Target="styles.xml"/><Relationship Id="rId7" Type="http://schemas.openxmlformats.org/officeDocument/2006/relationships/image" Target="http://kpi.ua/files/images/kpi.pn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18B5E19-84BF-44D7-838F-E7D0AF0E06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4</Pages>
  <Words>12750</Words>
  <Characters>7268</Characters>
  <Application>Microsoft Office Word</Application>
  <DocSecurity>0</DocSecurity>
  <Lines>60</Lines>
  <Paragraphs>39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Microsoft</Company>
  <LinksUpToDate>false</LinksUpToDate>
  <CharactersWithSpaces>19979</CharactersWithSpaces>
  <SharedDoc>false</SharedDoc>
  <HLinks>
    <vt:vector size="6" baseType="variant">
      <vt:variant>
        <vt:i4>3932221</vt:i4>
      </vt:variant>
      <vt:variant>
        <vt:i4>-1</vt:i4>
      </vt:variant>
      <vt:variant>
        <vt:i4>1028</vt:i4>
      </vt:variant>
      <vt:variant>
        <vt:i4>1</vt:i4>
      </vt:variant>
      <vt:variant>
        <vt:lpwstr>http://kpi.ua/files/images/kpi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ергей</dc:creator>
  <cp:keywords/>
  <cp:lastModifiedBy>Huawei</cp:lastModifiedBy>
  <cp:revision>9</cp:revision>
  <dcterms:created xsi:type="dcterms:W3CDTF">2020-02-18T20:57:00Z</dcterms:created>
  <dcterms:modified xsi:type="dcterms:W3CDTF">2020-04-18T12:31:00Z</dcterms:modified>
</cp:coreProperties>
</file>